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7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397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2,677.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47,718.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3,860,850.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7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0.6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7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6.5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净值</w:t>
      </w:r>
      <w:r>
        <w:rPr>
          <w:rFonts w:hint="eastAsia" w:ascii="仿宋" w:hAnsi="仿宋" w:eastAsia="仿宋"/>
          <w:szCs w:val="21"/>
          <w:shd w:val="clear" w:color="auto" w:fill="FFFFFF"/>
        </w:rPr>
        <w:t>1.077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0.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54,262,31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54,262,310.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4,262,31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9.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4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4,264,749.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663,217.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21,945.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6,833.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0,313.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262,31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hint="eastAsia" w:ascii="仿宋" w:hAnsi="仿宋" w:eastAsia="仿宋"/>
          <w:lang w:eastAsia="zh-CN"/>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21,945.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95,101.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10,68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46,237.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4,281.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3,564.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8,053.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5,617.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75,35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50,780.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501,619.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kYrcoJ/YAYgzzlk4vE+5AukQ+1U=" w:salt="7qQ9j+aYjYjGV54quzZsr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B734E2E"/>
    <w:rsid w:val="0D901766"/>
    <w:rsid w:val="106F2FB6"/>
    <w:rsid w:val="119D38F4"/>
    <w:rsid w:val="11F52987"/>
    <w:rsid w:val="12DA60B7"/>
    <w:rsid w:val="1322763E"/>
    <w:rsid w:val="13A3270E"/>
    <w:rsid w:val="15271F3C"/>
    <w:rsid w:val="153D2966"/>
    <w:rsid w:val="17E41503"/>
    <w:rsid w:val="197A16EE"/>
    <w:rsid w:val="1B405FCF"/>
    <w:rsid w:val="1C0E51DF"/>
    <w:rsid w:val="1F4B240C"/>
    <w:rsid w:val="2A3A53F1"/>
    <w:rsid w:val="2F4671E3"/>
    <w:rsid w:val="33C40040"/>
    <w:rsid w:val="342153CB"/>
    <w:rsid w:val="34296D79"/>
    <w:rsid w:val="364E3C44"/>
    <w:rsid w:val="38D97024"/>
    <w:rsid w:val="38E926E9"/>
    <w:rsid w:val="3B520599"/>
    <w:rsid w:val="3C321C70"/>
    <w:rsid w:val="3D320D98"/>
    <w:rsid w:val="4264087B"/>
    <w:rsid w:val="42FF6865"/>
    <w:rsid w:val="43BA1E98"/>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5E7A0124"/>
    <w:rsid w:val="62446D78"/>
    <w:rsid w:val="6A3E397C"/>
    <w:rsid w:val="6ADF2498"/>
    <w:rsid w:val="6AF71159"/>
    <w:rsid w:val="6CB373DA"/>
    <w:rsid w:val="6F8C2174"/>
    <w:rsid w:val="705B15C4"/>
    <w:rsid w:val="73083B4A"/>
    <w:rsid w:val="73181AE2"/>
    <w:rsid w:val="737F3265"/>
    <w:rsid w:val="73E97FF0"/>
    <w:rsid w:val="757F3635"/>
    <w:rsid w:val="779243CC"/>
    <w:rsid w:val="78407E53"/>
    <w:rsid w:val="78451F9B"/>
    <w:rsid w:val="798D2AE9"/>
    <w:rsid w:val="7B646AD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702</c:v>
                </c:pt>
                <c:pt idx="1">
                  <c:v>1.0702</c:v>
                </c:pt>
                <c:pt idx="2">
                  <c:v>1.0702</c:v>
                </c:pt>
                <c:pt idx="3">
                  <c:v>1.0702</c:v>
                </c:pt>
                <c:pt idx="4">
                  <c:v>1.0702</c:v>
                </c:pt>
                <c:pt idx="5">
                  <c:v>1.0702</c:v>
                </c:pt>
                <c:pt idx="6">
                  <c:v>1.0701</c:v>
                </c:pt>
                <c:pt idx="7">
                  <c:v>1.0701</c:v>
                </c:pt>
                <c:pt idx="8">
                  <c:v>1.0701</c:v>
                </c:pt>
                <c:pt idx="9">
                  <c:v>1.0728</c:v>
                </c:pt>
                <c:pt idx="10">
                  <c:v>1.073</c:v>
                </c:pt>
                <c:pt idx="11">
                  <c:v>1.0733</c:v>
                </c:pt>
                <c:pt idx="12">
                  <c:v>1.0736</c:v>
                </c:pt>
                <c:pt idx="13">
                  <c:v>1.0734</c:v>
                </c:pt>
                <c:pt idx="14">
                  <c:v>1.0734</c:v>
                </c:pt>
                <c:pt idx="15">
                  <c:v>1.0734</c:v>
                </c:pt>
                <c:pt idx="16">
                  <c:v>1.0742</c:v>
                </c:pt>
                <c:pt idx="17">
                  <c:v>1.0746</c:v>
                </c:pt>
                <c:pt idx="18">
                  <c:v>1.0749</c:v>
                </c:pt>
                <c:pt idx="19">
                  <c:v>1.0753</c:v>
                </c:pt>
                <c:pt idx="20">
                  <c:v>1.0754</c:v>
                </c:pt>
                <c:pt idx="21">
                  <c:v>1.0754</c:v>
                </c:pt>
                <c:pt idx="22">
                  <c:v>1.0754</c:v>
                </c:pt>
                <c:pt idx="23">
                  <c:v>1.0761</c:v>
                </c:pt>
                <c:pt idx="24">
                  <c:v>1.0761</c:v>
                </c:pt>
                <c:pt idx="25">
                  <c:v>1.0762</c:v>
                </c:pt>
                <c:pt idx="26">
                  <c:v>1.0765</c:v>
                </c:pt>
                <c:pt idx="27">
                  <c:v>1.0767</c:v>
                </c:pt>
                <c:pt idx="28">
                  <c:v>1.0767</c:v>
                </c:pt>
                <c:pt idx="29">
                  <c:v>1.0767</c:v>
                </c:pt>
                <c:pt idx="30">
                  <c:v>1.0775</c:v>
                </c:pt>
                <c:pt idx="31">
                  <c:v>1.0778</c:v>
                </c:pt>
                <c:pt idx="32">
                  <c:v>1.078</c:v>
                </c:pt>
                <c:pt idx="33">
                  <c:v>1.0783</c:v>
                </c:pt>
                <c:pt idx="34">
                  <c:v>1.0783</c:v>
                </c:pt>
                <c:pt idx="35">
                  <c:v>1.0783</c:v>
                </c:pt>
                <c:pt idx="36">
                  <c:v>1.0783</c:v>
                </c:pt>
                <c:pt idx="37">
                  <c:v>1.0789</c:v>
                </c:pt>
                <c:pt idx="38">
                  <c:v>1.079</c:v>
                </c:pt>
                <c:pt idx="39">
                  <c:v>1.0791</c:v>
                </c:pt>
                <c:pt idx="40">
                  <c:v>1.0791</c:v>
                </c:pt>
                <c:pt idx="41">
                  <c:v>1.0789</c:v>
                </c:pt>
                <c:pt idx="42">
                  <c:v>1.0789</c:v>
                </c:pt>
                <c:pt idx="43">
                  <c:v>1.0789</c:v>
                </c:pt>
                <c:pt idx="44">
                  <c:v>1.0784</c:v>
                </c:pt>
                <c:pt idx="45">
                  <c:v>1.0778</c:v>
                </c:pt>
                <c:pt idx="46">
                  <c:v>1.0767</c:v>
                </c:pt>
                <c:pt idx="47">
                  <c:v>1.0763</c:v>
                </c:pt>
                <c:pt idx="48">
                  <c:v>1.076</c:v>
                </c:pt>
                <c:pt idx="49">
                  <c:v>1.076</c:v>
                </c:pt>
                <c:pt idx="50">
                  <c:v>1.076</c:v>
                </c:pt>
                <c:pt idx="51">
                  <c:v>1.0767</c:v>
                </c:pt>
                <c:pt idx="52">
                  <c:v>1.0767</c:v>
                </c:pt>
                <c:pt idx="53">
                  <c:v>1.0768</c:v>
                </c:pt>
                <c:pt idx="54">
                  <c:v>1.0771</c:v>
                </c:pt>
                <c:pt idx="55">
                  <c:v>1.0772</c:v>
                </c:pt>
                <c:pt idx="56">
                  <c:v>1.0772</c:v>
                </c:pt>
                <c:pt idx="57">
                  <c:v>1.0772</c:v>
                </c:pt>
                <c:pt idx="58">
                  <c:v>1.0774</c:v>
                </c:pt>
                <c:pt idx="59">
                  <c:v>1.077</c:v>
                </c:pt>
                <c:pt idx="60">
                  <c:v>1.0768</c:v>
                </c:pt>
                <c:pt idx="61">
                  <c:v>1.0765</c:v>
                </c:pt>
                <c:pt idx="62">
                  <c:v>1.0763</c:v>
                </c:pt>
                <c:pt idx="63">
                  <c:v>1.0763</c:v>
                </c:pt>
                <c:pt idx="64">
                  <c:v>1.0763</c:v>
                </c:pt>
                <c:pt idx="65">
                  <c:v>1.0767</c:v>
                </c:pt>
                <c:pt idx="66">
                  <c:v>1.0764</c:v>
                </c:pt>
                <c:pt idx="67">
                  <c:v>1.0761</c:v>
                </c:pt>
                <c:pt idx="68">
                  <c:v>1.0758</c:v>
                </c:pt>
                <c:pt idx="69">
                  <c:v>1.0757</c:v>
                </c:pt>
                <c:pt idx="70">
                  <c:v>1.0757</c:v>
                </c:pt>
                <c:pt idx="71">
                  <c:v>1.0756</c:v>
                </c:pt>
                <c:pt idx="72">
                  <c:v>1.0758</c:v>
                </c:pt>
                <c:pt idx="73">
                  <c:v>1.0739</c:v>
                </c:pt>
                <c:pt idx="74">
                  <c:v>1.0737</c:v>
                </c:pt>
                <c:pt idx="75">
                  <c:v>1.0742</c:v>
                </c:pt>
                <c:pt idx="76">
                  <c:v>1.0741</c:v>
                </c:pt>
                <c:pt idx="77">
                  <c:v>1.074</c:v>
                </c:pt>
                <c:pt idx="78">
                  <c:v>1.074</c:v>
                </c:pt>
                <c:pt idx="79">
                  <c:v>1.0742</c:v>
                </c:pt>
                <c:pt idx="80">
                  <c:v>1.0744</c:v>
                </c:pt>
                <c:pt idx="81">
                  <c:v>1.0744</c:v>
                </c:pt>
                <c:pt idx="82">
                  <c:v>1.0748</c:v>
                </c:pt>
                <c:pt idx="83">
                  <c:v>1.0753</c:v>
                </c:pt>
                <c:pt idx="84">
                  <c:v>1.0753</c:v>
                </c:pt>
                <c:pt idx="85">
                  <c:v>1.0753</c:v>
                </c:pt>
                <c:pt idx="86">
                  <c:v>1.0762</c:v>
                </c:pt>
                <c:pt idx="87">
                  <c:v>1.0762</c:v>
                </c:pt>
                <c:pt idx="88">
                  <c:v>1.0763</c:v>
                </c:pt>
                <c:pt idx="89">
                  <c:v>1.0766</c:v>
                </c:pt>
                <c:pt idx="90">
                  <c:v>1.077</c:v>
                </c:pt>
                <c:pt idx="91">
                  <c:v>1.077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34317481079416e-5</c:v>
                </c:pt>
                <c:pt idx="1">
                  <c:v>-9.34317481079416e-5</c:v>
                </c:pt>
                <c:pt idx="2">
                  <c:v>-9.34317481079416e-5</c:v>
                </c:pt>
                <c:pt idx="3">
                  <c:v>-9.34317481079416e-5</c:v>
                </c:pt>
                <c:pt idx="4">
                  <c:v>-9.34317481079416e-5</c:v>
                </c:pt>
                <c:pt idx="5">
                  <c:v>-9.34317481079416e-5</c:v>
                </c:pt>
                <c:pt idx="6">
                  <c:v>-0.000186863496215994</c:v>
                </c:pt>
                <c:pt idx="7">
                  <c:v>-0.000186863496215994</c:v>
                </c:pt>
                <c:pt idx="8">
                  <c:v>-0.000186863496215994</c:v>
                </c:pt>
                <c:pt idx="9">
                  <c:v>0.00233579370270021</c:v>
                </c:pt>
                <c:pt idx="10">
                  <c:v>0.00252265719891609</c:v>
                </c:pt>
                <c:pt idx="11">
                  <c:v>0.00280295244324003</c:v>
                </c:pt>
                <c:pt idx="12">
                  <c:v>0.00308324768756441</c:v>
                </c:pt>
                <c:pt idx="13">
                  <c:v>0.00289638419134808</c:v>
                </c:pt>
                <c:pt idx="14">
                  <c:v>0.00289638419134808</c:v>
                </c:pt>
                <c:pt idx="15">
                  <c:v>0.00289638419134808</c:v>
                </c:pt>
                <c:pt idx="16">
                  <c:v>0.00364383817621228</c:v>
                </c:pt>
                <c:pt idx="17">
                  <c:v>0.00401756516864427</c:v>
                </c:pt>
                <c:pt idx="18">
                  <c:v>0.0042978604129682</c:v>
                </c:pt>
                <c:pt idx="19">
                  <c:v>0.00467158740540019</c:v>
                </c:pt>
                <c:pt idx="20">
                  <c:v>0.00476501915350824</c:v>
                </c:pt>
                <c:pt idx="21">
                  <c:v>0.00476501915350824</c:v>
                </c:pt>
                <c:pt idx="22">
                  <c:v>0.00476501915350824</c:v>
                </c:pt>
                <c:pt idx="23">
                  <c:v>0.00541904139026439</c:v>
                </c:pt>
                <c:pt idx="24">
                  <c:v>0.00541904139026439</c:v>
                </c:pt>
                <c:pt idx="25">
                  <c:v>0.00551247313837244</c:v>
                </c:pt>
                <c:pt idx="26">
                  <c:v>0.00579276838269638</c:v>
                </c:pt>
                <c:pt idx="27">
                  <c:v>0.00597963187891248</c:v>
                </c:pt>
                <c:pt idx="28">
                  <c:v>0.00597963187891248</c:v>
                </c:pt>
                <c:pt idx="29">
                  <c:v>0.00597963187891248</c:v>
                </c:pt>
                <c:pt idx="30">
                  <c:v>0.00672708586377646</c:v>
                </c:pt>
                <c:pt idx="31">
                  <c:v>0.00700738110810062</c:v>
                </c:pt>
                <c:pt idx="32">
                  <c:v>0.0071942446043165</c:v>
                </c:pt>
                <c:pt idx="33">
                  <c:v>0.00747453984864066</c:v>
                </c:pt>
                <c:pt idx="34">
                  <c:v>0.00747453984864066</c:v>
                </c:pt>
                <c:pt idx="35">
                  <c:v>0.00747453984864066</c:v>
                </c:pt>
                <c:pt idx="36">
                  <c:v>0.00747453984864066</c:v>
                </c:pt>
                <c:pt idx="37">
                  <c:v>0.00803513033728853</c:v>
                </c:pt>
                <c:pt idx="38">
                  <c:v>0.00812856208539658</c:v>
                </c:pt>
                <c:pt idx="39">
                  <c:v>0.00822199383350464</c:v>
                </c:pt>
                <c:pt idx="40">
                  <c:v>0.00822199383350464</c:v>
                </c:pt>
                <c:pt idx="41">
                  <c:v>0.00803513033728853</c:v>
                </c:pt>
                <c:pt idx="42">
                  <c:v>0.00803513033728853</c:v>
                </c:pt>
                <c:pt idx="43">
                  <c:v>0.00803513033728853</c:v>
                </c:pt>
                <c:pt idx="44">
                  <c:v>0.00756797159674849</c:v>
                </c:pt>
                <c:pt idx="45">
                  <c:v>0.00700738110810062</c:v>
                </c:pt>
                <c:pt idx="46">
                  <c:v>0.00597963187891248</c:v>
                </c:pt>
                <c:pt idx="47">
                  <c:v>0.0056059048864805</c:v>
                </c:pt>
                <c:pt idx="48">
                  <c:v>0.00532560964215634</c:v>
                </c:pt>
                <c:pt idx="49">
                  <c:v>0.00532560964215634</c:v>
                </c:pt>
                <c:pt idx="50">
                  <c:v>0.00532560964215634</c:v>
                </c:pt>
                <c:pt idx="51">
                  <c:v>0.00597963187891248</c:v>
                </c:pt>
                <c:pt idx="52">
                  <c:v>0.00597963187891248</c:v>
                </c:pt>
                <c:pt idx="53">
                  <c:v>0.00607306362702031</c:v>
                </c:pt>
                <c:pt idx="54">
                  <c:v>0.00635335887134447</c:v>
                </c:pt>
                <c:pt idx="55">
                  <c:v>0.0064467906194523</c:v>
                </c:pt>
                <c:pt idx="56">
                  <c:v>0.0064467906194523</c:v>
                </c:pt>
                <c:pt idx="57">
                  <c:v>0.0064467906194523</c:v>
                </c:pt>
                <c:pt idx="58">
                  <c:v>0.00663365411566841</c:v>
                </c:pt>
                <c:pt idx="59">
                  <c:v>0.00625992712323642</c:v>
                </c:pt>
                <c:pt idx="60">
                  <c:v>0.00607306362702031</c:v>
                </c:pt>
                <c:pt idx="61">
                  <c:v>0.00579276838269638</c:v>
                </c:pt>
                <c:pt idx="62">
                  <c:v>0.0056059048864805</c:v>
                </c:pt>
                <c:pt idx="63">
                  <c:v>0.0056059048864805</c:v>
                </c:pt>
                <c:pt idx="64">
                  <c:v>0.0056059048864805</c:v>
                </c:pt>
                <c:pt idx="65">
                  <c:v>0.00597963187891248</c:v>
                </c:pt>
                <c:pt idx="66">
                  <c:v>0.00569933663458833</c:v>
                </c:pt>
                <c:pt idx="67">
                  <c:v>0.00541904139026439</c:v>
                </c:pt>
                <c:pt idx="68">
                  <c:v>0.00513874614594045</c:v>
                </c:pt>
                <c:pt idx="69">
                  <c:v>0.0050453143978324</c:v>
                </c:pt>
                <c:pt idx="70">
                  <c:v>0.0050453143978324</c:v>
                </c:pt>
                <c:pt idx="71">
                  <c:v>0.00495188264972435</c:v>
                </c:pt>
                <c:pt idx="72">
                  <c:v>0.00513874614594045</c:v>
                </c:pt>
                <c:pt idx="73">
                  <c:v>0.00336354293188834</c:v>
                </c:pt>
                <c:pt idx="74">
                  <c:v>0.00317667943567224</c:v>
                </c:pt>
                <c:pt idx="75">
                  <c:v>0.00364383817621228</c:v>
                </c:pt>
                <c:pt idx="76">
                  <c:v>0.00355040642810422</c:v>
                </c:pt>
                <c:pt idx="77">
                  <c:v>0.00345697467999639</c:v>
                </c:pt>
                <c:pt idx="78">
                  <c:v>0.00345697467999639</c:v>
                </c:pt>
                <c:pt idx="79">
                  <c:v>0.00364383817621228</c:v>
                </c:pt>
                <c:pt idx="80">
                  <c:v>0.00383070167242838</c:v>
                </c:pt>
                <c:pt idx="81">
                  <c:v>0.00383070167242838</c:v>
                </c:pt>
                <c:pt idx="82">
                  <c:v>0.00420442866486037</c:v>
                </c:pt>
                <c:pt idx="83">
                  <c:v>0.00467158740540019</c:v>
                </c:pt>
                <c:pt idx="84">
                  <c:v>0.00467158740540019</c:v>
                </c:pt>
                <c:pt idx="85">
                  <c:v>0.00467158740540019</c:v>
                </c:pt>
                <c:pt idx="86">
                  <c:v>0.00551247313837244</c:v>
                </c:pt>
                <c:pt idx="87">
                  <c:v>0.00551247313837244</c:v>
                </c:pt>
                <c:pt idx="88">
                  <c:v>0.0056059048864805</c:v>
                </c:pt>
                <c:pt idx="89">
                  <c:v>0.00588620013080443</c:v>
                </c:pt>
                <c:pt idx="90">
                  <c:v>0.00625992712323642</c:v>
                </c:pt>
                <c:pt idx="91">
                  <c:v>0.006446790619452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12:3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